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F6B7E4D" w14:textId="69D93F50" w:rsidR="00CC326B" w:rsidRDefault="00CC326B" w:rsidP="00CC326B">
      <w:pPr>
        <w:pStyle w:val="NoSpacing"/>
      </w:pPr>
    </w:p>
    <w:p w14:paraId="4E5EDD1E" w14:textId="77777777" w:rsidR="00CC326B" w:rsidRDefault="00CC326B" w:rsidP="00CC326B">
      <w:pPr>
        <w:pStyle w:val="NoSpacing"/>
      </w:pPr>
    </w:p>
    <w:p w14:paraId="1542C894" w14:textId="0523F49A" w:rsidR="001D3BC5" w:rsidRDefault="00207CC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chitects Daughter" w:eastAsia="Architects Daughter" w:hAnsi="Architects Daughter" w:cs="Architects Daughter"/>
          <w:b/>
          <w:sz w:val="48"/>
          <w:szCs w:val="48"/>
        </w:rPr>
      </w:pPr>
      <w:r>
        <w:rPr>
          <w:rFonts w:ascii="Architects Daughter" w:eastAsia="Architects Daughter" w:hAnsi="Architects Daughter" w:cs="Architects Daughter"/>
          <w:b/>
          <w:sz w:val="48"/>
          <w:szCs w:val="48"/>
        </w:rPr>
        <w:t>Teacher Candidate</w:t>
      </w:r>
    </w:p>
    <w:p w14:paraId="3E1581D3" w14:textId="0B8B4D36" w:rsidR="001D3BC5" w:rsidRPr="00B234C4" w:rsidRDefault="00207CC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Architects Daughter" w:hAnsi="Calibri" w:cs="Calibri"/>
          <w:b/>
          <w:sz w:val="24"/>
          <w:szCs w:val="24"/>
        </w:rPr>
      </w:pPr>
      <w:r w:rsidRPr="00B234C4">
        <w:rPr>
          <w:rFonts w:ascii="Calibri" w:eastAsia="Architects Daughter" w:hAnsi="Calibri" w:cs="Calibri"/>
          <w:b/>
          <w:sz w:val="24"/>
          <w:szCs w:val="24"/>
        </w:rPr>
        <w:t>“About Me”</w:t>
      </w:r>
    </w:p>
    <w:p w14:paraId="791376DA" w14:textId="2FBD3408" w:rsidR="00CC326B" w:rsidRPr="00505BE6" w:rsidRDefault="00F57685" w:rsidP="00F5768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omic Sans MS" w:hAnsi="Calibri" w:cs="Calibri"/>
          <w:sz w:val="24"/>
          <w:szCs w:val="24"/>
        </w:rPr>
      </w:pPr>
      <w:r w:rsidRPr="005C494E">
        <w:rPr>
          <w:rFonts w:ascii="Calibri" w:eastAsia="Comic Sans MS" w:hAnsi="Calibri" w:cs="Calibri"/>
          <w:b/>
          <w:sz w:val="24"/>
          <w:szCs w:val="24"/>
        </w:rPr>
        <w:t>Name</w:t>
      </w:r>
      <w:r w:rsidRPr="0051777B">
        <w:rPr>
          <w:rFonts w:ascii="Calibri" w:eastAsia="Comic Sans MS" w:hAnsi="Calibri" w:cs="Calibri"/>
          <w:sz w:val="24"/>
          <w:szCs w:val="24"/>
        </w:rPr>
        <w:t>:</w:t>
      </w:r>
      <w:r w:rsidR="0051777B" w:rsidRPr="0051777B">
        <w:rPr>
          <w:rFonts w:ascii="Calibri" w:eastAsia="Comic Sans MS" w:hAnsi="Calibri" w:cs="Calibri"/>
          <w:sz w:val="24"/>
          <w:szCs w:val="24"/>
        </w:rPr>
        <w:t xml:space="preserve"> </w:t>
      </w:r>
      <w:r w:rsidR="0071011A" w:rsidRPr="0051777B">
        <w:rPr>
          <w:rFonts w:ascii="Calibri" w:eastAsia="Comic Sans MS" w:hAnsi="Calibri" w:cs="Calibri"/>
          <w:sz w:val="24"/>
          <w:szCs w:val="24"/>
        </w:rPr>
        <w:t xml:space="preserve"> </w:t>
      </w:r>
      <w:r w:rsidR="00A64644" w:rsidRPr="0051777B">
        <w:rPr>
          <w:rFonts w:ascii="Calibri" w:eastAsia="Comic Sans MS" w:hAnsi="Calibri" w:cs="Calibri"/>
          <w:sz w:val="24"/>
          <w:szCs w:val="24"/>
        </w:rPr>
        <w:tab/>
      </w:r>
      <w:r w:rsidR="00A64644">
        <w:rPr>
          <w:rFonts w:ascii="Calibri" w:eastAsia="Comic Sans MS" w:hAnsi="Calibri" w:cs="Calibri"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  <w:r w:rsidRPr="005C494E">
        <w:rPr>
          <w:rFonts w:ascii="Calibri" w:eastAsia="Comic Sans MS" w:hAnsi="Calibri" w:cs="Calibri"/>
          <w:b/>
          <w:sz w:val="24"/>
          <w:szCs w:val="24"/>
        </w:rPr>
        <w:tab/>
      </w:r>
    </w:p>
    <w:p w14:paraId="61C0766F" w14:textId="7AFCEBA3" w:rsidR="00F57685" w:rsidRPr="00ED7B58" w:rsidRDefault="00ED7B58" w:rsidP="00F5768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omic Sans MS" w:hAnsi="Calibri" w:cs="Calibri"/>
          <w:sz w:val="24"/>
          <w:szCs w:val="24"/>
        </w:rPr>
      </w:pPr>
      <w:r>
        <w:rPr>
          <w:rFonts w:ascii="Calibri" w:eastAsia="Comic Sans MS" w:hAnsi="Calibri" w:cs="Calibri"/>
          <w:b/>
          <w:sz w:val="24"/>
          <w:szCs w:val="24"/>
        </w:rPr>
        <w:t>Content Area</w:t>
      </w:r>
      <w:r w:rsidRPr="0051777B">
        <w:rPr>
          <w:rFonts w:ascii="Calibri" w:eastAsia="Comic Sans MS" w:hAnsi="Calibri" w:cs="Calibri"/>
          <w:b/>
          <w:sz w:val="24"/>
          <w:szCs w:val="24"/>
        </w:rPr>
        <w:t xml:space="preserve">: </w:t>
      </w:r>
    </w:p>
    <w:p w14:paraId="7A13B981" w14:textId="77777777" w:rsidR="00F57685" w:rsidRPr="00ED7B58" w:rsidRDefault="00F57685" w:rsidP="00BF0A5E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Architects Daughter" w:hAnsi="Calibri" w:cs="Calibri"/>
          <w:sz w:val="24"/>
          <w:szCs w:val="24"/>
        </w:rPr>
      </w:pPr>
    </w:p>
    <w:p w14:paraId="2D5FCBC9" w14:textId="04B9C8BE" w:rsidR="00D95A30" w:rsidRPr="00A64644" w:rsidRDefault="00A64644" w:rsidP="00A207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Architects Daughter" w:hAnsi="Calibri" w:cs="Calibri"/>
          <w:highlight w:val="yellow"/>
        </w:rPr>
      </w:pPr>
      <w:r w:rsidRPr="00A64644">
        <w:rPr>
          <w:rFonts w:ascii="Calibri" w:eastAsia="Architects Daughter" w:hAnsi="Calibri" w:cs="Calibri"/>
          <w:highlight w:val="yellow"/>
        </w:rPr>
        <w:t xml:space="preserve">Must be typed. </w:t>
      </w:r>
      <w:r w:rsidR="00D95A30" w:rsidRPr="00A64644">
        <w:rPr>
          <w:rFonts w:ascii="Calibri" w:eastAsia="Architects Daughter" w:hAnsi="Calibri" w:cs="Calibri"/>
          <w:highlight w:val="yellow"/>
        </w:rPr>
        <w:t>Keep each response to one or two paragraphs.</w:t>
      </w:r>
      <w:r w:rsidR="00A207F0" w:rsidRPr="00A64644">
        <w:rPr>
          <w:rFonts w:ascii="Calibri" w:eastAsia="Architects Daughter" w:hAnsi="Calibri" w:cs="Calibri"/>
          <w:highlight w:val="yellow"/>
        </w:rPr>
        <w:t xml:space="preserve">  </w:t>
      </w:r>
      <w:r w:rsidR="00D95A30" w:rsidRPr="00A64644">
        <w:rPr>
          <w:rFonts w:ascii="Calibri" w:eastAsia="Architects Daughter" w:hAnsi="Calibri" w:cs="Calibri"/>
          <w:highlight w:val="yellow"/>
        </w:rPr>
        <w:t>Do not delete the questions.</w:t>
      </w:r>
      <w:r w:rsidRPr="00A64644">
        <w:rPr>
          <w:rFonts w:ascii="Calibri" w:eastAsia="Architects Daughter" w:hAnsi="Calibri" w:cs="Calibri"/>
          <w:highlight w:val="yellow"/>
        </w:rPr>
        <w:t xml:space="preserve"> Click in the space below the question and </w:t>
      </w:r>
      <w:r>
        <w:rPr>
          <w:rFonts w:ascii="Calibri" w:eastAsia="Architects Daughter" w:hAnsi="Calibri" w:cs="Calibri"/>
          <w:highlight w:val="yellow"/>
        </w:rPr>
        <w:t>begin</w:t>
      </w:r>
      <w:r w:rsidRPr="00A64644">
        <w:rPr>
          <w:rFonts w:ascii="Calibri" w:eastAsia="Architects Daughter" w:hAnsi="Calibri" w:cs="Calibri"/>
          <w:highlight w:val="yellow"/>
        </w:rPr>
        <w:t xml:space="preserve"> your </w:t>
      </w:r>
      <w:r>
        <w:rPr>
          <w:rFonts w:ascii="Calibri" w:eastAsia="Architects Daughter" w:hAnsi="Calibri" w:cs="Calibri"/>
          <w:highlight w:val="yellow"/>
        </w:rPr>
        <w:t>response</w:t>
      </w:r>
      <w:r w:rsidRPr="00A64644">
        <w:rPr>
          <w:rFonts w:ascii="Calibri" w:eastAsia="Architects Daughter" w:hAnsi="Calibri" w:cs="Calibri"/>
          <w:highlight w:val="yellow"/>
        </w:rPr>
        <w:t>. Remove the</w:t>
      </w:r>
      <w:r>
        <w:rPr>
          <w:rFonts w:ascii="Calibri" w:eastAsia="Architects Daughter" w:hAnsi="Calibri" w:cs="Calibri"/>
          <w:highlight w:val="yellow"/>
        </w:rPr>
        <w:t>se</w:t>
      </w:r>
      <w:r w:rsidRPr="00A64644">
        <w:rPr>
          <w:rFonts w:ascii="Calibri" w:eastAsia="Architects Daughter" w:hAnsi="Calibri" w:cs="Calibri"/>
          <w:highlight w:val="yellow"/>
        </w:rPr>
        <w:t xml:space="preserve"> highlighted directions before submitting</w:t>
      </w:r>
      <w:r>
        <w:rPr>
          <w:rFonts w:ascii="Calibri" w:eastAsia="Architects Daughter" w:hAnsi="Calibri" w:cs="Calibri"/>
          <w:highlight w:val="yellow"/>
        </w:rPr>
        <w:t xml:space="preserve"> as a Word Document</w:t>
      </w:r>
      <w:r w:rsidR="00E32C19">
        <w:rPr>
          <w:rFonts w:ascii="Calibri" w:eastAsia="Architects Daughter" w:hAnsi="Calibri" w:cs="Calibri"/>
          <w:highlight w:val="yellow"/>
        </w:rPr>
        <w:t xml:space="preserve"> (file name should be “Last </w:t>
      </w:r>
      <w:proofErr w:type="spellStart"/>
      <w:r w:rsidR="00E32C19">
        <w:rPr>
          <w:rFonts w:ascii="Calibri" w:eastAsia="Architects Daughter" w:hAnsi="Calibri" w:cs="Calibri"/>
          <w:highlight w:val="yellow"/>
        </w:rPr>
        <w:t>Name_First</w:t>
      </w:r>
      <w:proofErr w:type="spellEnd"/>
      <w:r w:rsidR="00E32C19">
        <w:rPr>
          <w:rFonts w:ascii="Calibri" w:eastAsia="Architects Daughter" w:hAnsi="Calibri" w:cs="Calibri"/>
          <w:highlight w:val="yellow"/>
        </w:rPr>
        <w:t xml:space="preserve"> </w:t>
      </w:r>
      <w:proofErr w:type="spellStart"/>
      <w:r w:rsidR="00E32C19">
        <w:rPr>
          <w:rFonts w:ascii="Calibri" w:eastAsia="Architects Daughter" w:hAnsi="Calibri" w:cs="Calibri"/>
          <w:highlight w:val="yellow"/>
        </w:rPr>
        <w:t>Name_AM</w:t>
      </w:r>
      <w:proofErr w:type="spellEnd"/>
      <w:r w:rsidR="00E32C19">
        <w:rPr>
          <w:rFonts w:ascii="Calibri" w:eastAsia="Architects Daughter" w:hAnsi="Calibri" w:cs="Calibri"/>
          <w:highlight w:val="yellow"/>
        </w:rPr>
        <w:t>”)</w:t>
      </w:r>
      <w:r w:rsidRPr="00A64644">
        <w:rPr>
          <w:rFonts w:ascii="Calibri" w:eastAsia="Architects Daughter" w:hAnsi="Calibri" w:cs="Calibri"/>
          <w:highlight w:val="yellow"/>
        </w:rPr>
        <w:t xml:space="preserve">. </w:t>
      </w:r>
    </w:p>
    <w:p w14:paraId="1F6855BD" w14:textId="77777777" w:rsidR="00207CC1" w:rsidRPr="0071011A" w:rsidRDefault="00207CC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eastAsia="Comic Sans MS" w:hAnsi="Calibri" w:cs="Calibri"/>
          <w:sz w:val="24"/>
          <w:szCs w:val="24"/>
        </w:rPr>
      </w:pPr>
    </w:p>
    <w:p w14:paraId="7DAABA6A" w14:textId="6E2439D9" w:rsidR="00BD3CFF" w:rsidRPr="00BF0A3E" w:rsidRDefault="00CB26E1" w:rsidP="00A64644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What </w:t>
      </w:r>
      <w:r w:rsidR="00096497" w:rsidRPr="00BF0A3E">
        <w:rPr>
          <w:rFonts w:asciiTheme="majorHAnsi" w:eastAsia="Comic Sans MS" w:hAnsiTheme="majorHAnsi" w:cstheme="majorHAnsi"/>
          <w:b/>
          <w:sz w:val="24"/>
          <w:szCs w:val="24"/>
        </w:rPr>
        <w:t>inspires</w:t>
      </w: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you to be a teacher?</w:t>
      </w:r>
      <w:r w:rsidR="00ED7B58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</w:t>
      </w:r>
    </w:p>
    <w:p w14:paraId="7FCECA24" w14:textId="001A729D" w:rsidR="00E32C19" w:rsidRPr="00BF0A3E" w:rsidRDefault="00E32C19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74EFFFB3" w14:textId="77777777" w:rsidR="00A64644" w:rsidRPr="00BF0A3E" w:rsidRDefault="00A64644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7A5D99E9" w14:textId="2377DC0A" w:rsidR="001D3BC5" w:rsidRPr="00BF0A3E" w:rsidRDefault="00207CC1" w:rsidP="00A64644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>What interests</w:t>
      </w:r>
      <w:r w:rsidR="00115B03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and hobbies</w:t>
      </w:r>
      <w:r w:rsidR="00895C9B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</w:t>
      </w: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do </w:t>
      </w:r>
      <w:r w:rsidR="00895C9B" w:rsidRPr="00BF0A3E">
        <w:rPr>
          <w:rFonts w:asciiTheme="majorHAnsi" w:eastAsia="Comic Sans MS" w:hAnsiTheme="majorHAnsi" w:cstheme="majorHAnsi"/>
          <w:b/>
          <w:sz w:val="24"/>
          <w:szCs w:val="24"/>
        </w:rPr>
        <w:t>you enjoy outside your classroom</w:t>
      </w: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>?</w:t>
      </w:r>
      <w:r w:rsidR="00BD3CFF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 </w:t>
      </w:r>
    </w:p>
    <w:p w14:paraId="1923513B" w14:textId="194AADA4" w:rsidR="00E32C19" w:rsidRPr="00BF0A3E" w:rsidRDefault="00E32C19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2BF785E6" w14:textId="77777777" w:rsidR="00A64644" w:rsidRPr="00BF0A3E" w:rsidRDefault="00A64644" w:rsidP="00A64644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56838812" w14:textId="15008F11" w:rsidR="00096497" w:rsidRPr="00BF0A3E" w:rsidRDefault="00895C9B" w:rsidP="00A64644">
      <w:pPr>
        <w:pStyle w:val="ListParagraph"/>
        <w:numPr>
          <w:ilvl w:val="0"/>
          <w:numId w:val="1"/>
        </w:numPr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>What strengths</w:t>
      </w:r>
      <w:r w:rsidR="00A207F0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and skills </w:t>
      </w:r>
      <w:r w:rsidR="000A76A7" w:rsidRPr="00BF0A3E">
        <w:rPr>
          <w:rFonts w:asciiTheme="majorHAnsi" w:hAnsiTheme="majorHAnsi" w:cstheme="majorHAnsi"/>
          <w:b/>
          <w:sz w:val="24"/>
          <w:szCs w:val="24"/>
        </w:rPr>
        <w:t xml:space="preserve">will </w:t>
      </w: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you contribute to </w:t>
      </w:r>
      <w:r w:rsidR="004B62B2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your </w:t>
      </w: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>mentor teacher</w:t>
      </w:r>
      <w:r w:rsidR="004B62B2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and students?</w:t>
      </w:r>
    </w:p>
    <w:p w14:paraId="089D48DA" w14:textId="7A50F8FF" w:rsidR="005947C9" w:rsidRPr="00BF0A3E" w:rsidRDefault="005947C9" w:rsidP="00A64644">
      <w:pPr>
        <w:pStyle w:val="ListParagraph"/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6B1A1214" w14:textId="77777777" w:rsidR="00A64644" w:rsidRPr="00BF0A3E" w:rsidRDefault="00A64644" w:rsidP="00A64644">
      <w:pPr>
        <w:pStyle w:val="ListParagraph"/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3927C6D9" w14:textId="7A5099BC" w:rsidR="001D3BC5" w:rsidRPr="00BF0A3E" w:rsidRDefault="00096497" w:rsidP="00A64644">
      <w:pPr>
        <w:pStyle w:val="ListParagraph"/>
        <w:numPr>
          <w:ilvl w:val="0"/>
          <w:numId w:val="1"/>
        </w:numPr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What supports do you need to continue to develop your practice? </w:t>
      </w:r>
      <w:r w:rsidR="00BD3CFF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 </w:t>
      </w:r>
    </w:p>
    <w:p w14:paraId="2E176B41" w14:textId="50AB462A" w:rsidR="005947C9" w:rsidRPr="00BF0A3E" w:rsidRDefault="005947C9" w:rsidP="00A64644">
      <w:pPr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55AF9D23" w14:textId="77777777" w:rsidR="00A64644" w:rsidRPr="00BF0A3E" w:rsidRDefault="00A64644" w:rsidP="00A64644">
      <w:pPr>
        <w:rPr>
          <w:rFonts w:asciiTheme="majorHAnsi" w:eastAsia="Comic Sans MS" w:hAnsiTheme="majorHAnsi" w:cstheme="majorHAnsi"/>
          <w:sz w:val="24"/>
          <w:szCs w:val="24"/>
        </w:rPr>
      </w:pPr>
    </w:p>
    <w:p w14:paraId="17CFE721" w14:textId="6353D179" w:rsidR="000A76A7" w:rsidRPr="00BF0A3E" w:rsidRDefault="000A76A7" w:rsidP="00A64644">
      <w:pPr>
        <w:pStyle w:val="ListParagraph"/>
        <w:numPr>
          <w:ilvl w:val="0"/>
          <w:numId w:val="1"/>
        </w:numPr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>What would you like a future mentor teacher to know about you?</w:t>
      </w:r>
      <w:r w:rsidR="00BD3CFF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 </w:t>
      </w:r>
    </w:p>
    <w:p w14:paraId="0F8102C4" w14:textId="51139E42" w:rsidR="005947C9" w:rsidRPr="00BF0A3E" w:rsidRDefault="005947C9" w:rsidP="00A64644">
      <w:pPr>
        <w:pStyle w:val="ListParagraph"/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78AB308D" w14:textId="77777777" w:rsidR="00A64644" w:rsidRPr="00BF0A3E" w:rsidRDefault="00A64644" w:rsidP="00A64644">
      <w:pPr>
        <w:pStyle w:val="ListParagraph"/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p w14:paraId="7227095C" w14:textId="77777777" w:rsidR="003F3E3D" w:rsidRPr="00BF0A3E" w:rsidRDefault="00CB26E1" w:rsidP="003F3E3D">
      <w:pPr>
        <w:pStyle w:val="ListParagraph"/>
        <w:numPr>
          <w:ilvl w:val="0"/>
          <w:numId w:val="1"/>
        </w:numPr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  <w:r w:rsidRPr="00BF0A3E">
        <w:rPr>
          <w:rFonts w:asciiTheme="majorHAnsi" w:eastAsia="Comic Sans MS" w:hAnsiTheme="majorHAnsi" w:cstheme="majorHAnsi"/>
          <w:b/>
          <w:sz w:val="24"/>
          <w:szCs w:val="24"/>
        </w:rPr>
        <w:t>Tell us briefly about a positive experience you have had working with children.</w:t>
      </w:r>
      <w:r w:rsidR="00BD3CFF" w:rsidRPr="00BF0A3E">
        <w:rPr>
          <w:rFonts w:asciiTheme="majorHAnsi" w:eastAsia="Comic Sans MS" w:hAnsiTheme="majorHAnsi" w:cstheme="majorHAnsi"/>
          <w:b/>
          <w:sz w:val="24"/>
          <w:szCs w:val="24"/>
        </w:rPr>
        <w:t xml:space="preserve">  </w:t>
      </w:r>
    </w:p>
    <w:p w14:paraId="15D02F95" w14:textId="0B5F4DB7" w:rsidR="003F3E3D" w:rsidRPr="00BF0A3E" w:rsidRDefault="003F3E3D" w:rsidP="003F3E3D">
      <w:pPr>
        <w:pStyle w:val="ListParagraph"/>
        <w:ind w:left="360"/>
        <w:rPr>
          <w:rFonts w:asciiTheme="majorHAnsi" w:eastAsia="Comic Sans MS" w:hAnsiTheme="majorHAnsi" w:cstheme="majorHAnsi"/>
          <w:bCs/>
          <w:sz w:val="24"/>
          <w:szCs w:val="24"/>
        </w:rPr>
      </w:pPr>
    </w:p>
    <w:p w14:paraId="62352BE9" w14:textId="77777777" w:rsidR="00BF0A3E" w:rsidRPr="00BF0A3E" w:rsidRDefault="00BF0A3E" w:rsidP="003F3E3D">
      <w:pPr>
        <w:pStyle w:val="ListParagraph"/>
        <w:ind w:left="360"/>
        <w:rPr>
          <w:rFonts w:asciiTheme="majorHAnsi" w:eastAsia="Comic Sans MS" w:hAnsiTheme="majorHAnsi" w:cstheme="majorHAnsi"/>
          <w:b/>
          <w:sz w:val="24"/>
          <w:szCs w:val="24"/>
        </w:rPr>
      </w:pPr>
    </w:p>
    <w:p w14:paraId="0BF99977" w14:textId="458643ED" w:rsidR="005947C9" w:rsidRPr="00BF0A3E" w:rsidRDefault="003F3E3D" w:rsidP="00BF0A3E">
      <w:pPr>
        <w:pStyle w:val="ListParagraph"/>
        <w:numPr>
          <w:ilvl w:val="0"/>
          <w:numId w:val="1"/>
        </w:numPr>
        <w:ind w:left="360"/>
        <w:rPr>
          <w:rFonts w:asciiTheme="majorHAnsi" w:eastAsia="Comic Sans MS" w:hAnsiTheme="majorHAnsi" w:cstheme="majorHAnsi"/>
          <w:b/>
          <w:bCs/>
          <w:sz w:val="24"/>
          <w:szCs w:val="24"/>
        </w:rPr>
      </w:pPr>
      <w:r w:rsidRPr="00BF0A3E">
        <w:rPr>
          <w:rFonts w:asciiTheme="majorHAnsi" w:hAnsiTheme="majorHAnsi" w:cstheme="majorHAnsi"/>
          <w:b/>
          <w:bCs/>
          <w:color w:val="000000"/>
          <w:sz w:val="24"/>
          <w:szCs w:val="24"/>
        </w:rPr>
        <w:t>Reflect on your personal story surrounding racial equity and social justice and describe how your story will influence your work as a future educator.</w:t>
      </w:r>
    </w:p>
    <w:p w14:paraId="4AE8C63F" w14:textId="77777777" w:rsidR="00BF0A3E" w:rsidRPr="00BF0A3E" w:rsidRDefault="00BF0A3E" w:rsidP="00BF0A3E">
      <w:pPr>
        <w:pStyle w:val="ListParagraph"/>
        <w:ind w:left="360"/>
        <w:rPr>
          <w:rFonts w:asciiTheme="majorHAnsi" w:eastAsia="Comic Sans MS" w:hAnsiTheme="majorHAnsi" w:cstheme="majorHAnsi"/>
          <w:sz w:val="24"/>
          <w:szCs w:val="24"/>
        </w:rPr>
      </w:pPr>
    </w:p>
    <w:sectPr w:rsidR="00BF0A3E" w:rsidRPr="00BF0A3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E8BE0" w14:textId="77777777" w:rsidR="00CC2E1B" w:rsidRDefault="00CC2E1B">
      <w:pPr>
        <w:spacing w:line="240" w:lineRule="auto"/>
      </w:pPr>
      <w:r>
        <w:separator/>
      </w:r>
    </w:p>
  </w:endnote>
  <w:endnote w:type="continuationSeparator" w:id="0">
    <w:p w14:paraId="3E9B2BA2" w14:textId="77777777" w:rsidR="00CC2E1B" w:rsidRDefault="00CC2E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chitects Daughte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2E11A" w14:textId="77777777" w:rsidR="009333E2" w:rsidRDefault="009333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F19" w14:textId="72DE3E63" w:rsidR="001D3BC5" w:rsidRDefault="00A64644">
    <w:pPr>
      <w:jc w:val="right"/>
      <w:rPr>
        <w:color w:val="999999"/>
      </w:rPr>
    </w:pPr>
    <w:r>
      <w:rPr>
        <w:color w:val="999999"/>
      </w:rPr>
      <w:t xml:space="preserve">V </w:t>
    </w:r>
    <w:r>
      <w:rPr>
        <w:color w:val="999999"/>
      </w:rPr>
      <w:t>9/</w:t>
    </w:r>
    <w:r w:rsidR="009333E2">
      <w:rPr>
        <w:color w:val="999999"/>
      </w:rPr>
      <w:t>10/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C5D95" w14:textId="77777777" w:rsidR="009333E2" w:rsidRDefault="00933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6298B" w14:textId="77777777" w:rsidR="00CC2E1B" w:rsidRDefault="00CC2E1B">
      <w:pPr>
        <w:spacing w:line="240" w:lineRule="auto"/>
      </w:pPr>
      <w:r>
        <w:separator/>
      </w:r>
    </w:p>
  </w:footnote>
  <w:footnote w:type="continuationSeparator" w:id="0">
    <w:p w14:paraId="352515EA" w14:textId="77777777" w:rsidR="00CC2E1B" w:rsidRDefault="00CC2E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98927" w14:textId="77777777" w:rsidR="009333E2" w:rsidRDefault="009333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EC7D8" w14:textId="49FD480C" w:rsidR="00CC326B" w:rsidRDefault="00CC326B">
    <w:pPr>
      <w:pStyle w:val="Header"/>
    </w:pPr>
    <w:r w:rsidRPr="00CC326B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682673DF" wp14:editId="6DE17E00">
          <wp:simplePos x="0" y="0"/>
          <wp:positionH relativeFrom="margin">
            <wp:align>center</wp:align>
          </wp:positionH>
          <wp:positionV relativeFrom="paragraph">
            <wp:posOffset>205105</wp:posOffset>
          </wp:positionV>
          <wp:extent cx="3441359" cy="365760"/>
          <wp:effectExtent l="0" t="0" r="6985" b="0"/>
          <wp:wrapTopAndBottom/>
          <wp:docPr id="1" name="Picture 1" descr="N:\College of Education\Office of Field Experience\Logos &amp; Letterhead\OFIE\Wordmark_Horizontal_Field &amp; International Experience, Field of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:\College of Education\Office of Field Experience\Logos &amp; Letterhead\OFIE\Wordmark_Horizontal_Field &amp; International Experience, Field of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1359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5F063" w14:textId="77777777" w:rsidR="009333E2" w:rsidRDefault="009333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04BF3"/>
    <w:multiLevelType w:val="hybridMultilevel"/>
    <w:tmpl w:val="5B400DA4"/>
    <w:lvl w:ilvl="0" w:tplc="881055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NDY1NjA3MTIzMjFS0lEKTi0uzszPAykwrgUAve8C2CwAAAA="/>
  </w:docVars>
  <w:rsids>
    <w:rsidRoot w:val="001D3BC5"/>
    <w:rsid w:val="00013B9F"/>
    <w:rsid w:val="00096497"/>
    <w:rsid w:val="000A76A7"/>
    <w:rsid w:val="00115B03"/>
    <w:rsid w:val="001D3BC5"/>
    <w:rsid w:val="001F4750"/>
    <w:rsid w:val="00207CC1"/>
    <w:rsid w:val="002548F7"/>
    <w:rsid w:val="00351722"/>
    <w:rsid w:val="0039115E"/>
    <w:rsid w:val="003F3E3D"/>
    <w:rsid w:val="00404C87"/>
    <w:rsid w:val="00442A0C"/>
    <w:rsid w:val="00496116"/>
    <w:rsid w:val="004B62B2"/>
    <w:rsid w:val="00505BE6"/>
    <w:rsid w:val="0051777B"/>
    <w:rsid w:val="00540513"/>
    <w:rsid w:val="005947C9"/>
    <w:rsid w:val="005C1046"/>
    <w:rsid w:val="005C494E"/>
    <w:rsid w:val="005E20B0"/>
    <w:rsid w:val="00634D37"/>
    <w:rsid w:val="006D6843"/>
    <w:rsid w:val="0071011A"/>
    <w:rsid w:val="00720868"/>
    <w:rsid w:val="007A776E"/>
    <w:rsid w:val="00884B8E"/>
    <w:rsid w:val="00895C9B"/>
    <w:rsid w:val="0090622E"/>
    <w:rsid w:val="009333E2"/>
    <w:rsid w:val="009354F6"/>
    <w:rsid w:val="00A207F0"/>
    <w:rsid w:val="00A64644"/>
    <w:rsid w:val="00B234C4"/>
    <w:rsid w:val="00B93F3C"/>
    <w:rsid w:val="00BD3CFF"/>
    <w:rsid w:val="00BE3B52"/>
    <w:rsid w:val="00BF0A3E"/>
    <w:rsid w:val="00BF0A5E"/>
    <w:rsid w:val="00BF525E"/>
    <w:rsid w:val="00CB26E1"/>
    <w:rsid w:val="00CC2E1B"/>
    <w:rsid w:val="00CC326B"/>
    <w:rsid w:val="00CF67F2"/>
    <w:rsid w:val="00D318DC"/>
    <w:rsid w:val="00D857B8"/>
    <w:rsid w:val="00D95A30"/>
    <w:rsid w:val="00DC20F2"/>
    <w:rsid w:val="00DD5332"/>
    <w:rsid w:val="00E32C19"/>
    <w:rsid w:val="00ED5102"/>
    <w:rsid w:val="00ED7B58"/>
    <w:rsid w:val="00F42413"/>
    <w:rsid w:val="00F57685"/>
    <w:rsid w:val="00FB127A"/>
    <w:rsid w:val="00FB3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7C44CD"/>
  <w15:docId w15:val="{11A8DDF8-A64B-407B-BA3C-75DAD7A0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07CC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CC1"/>
  </w:style>
  <w:style w:type="paragraph" w:styleId="Footer">
    <w:name w:val="footer"/>
    <w:basedOn w:val="Normal"/>
    <w:link w:val="FooterChar"/>
    <w:uiPriority w:val="99"/>
    <w:unhideWhenUsed/>
    <w:rsid w:val="00207CC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CC1"/>
  </w:style>
  <w:style w:type="paragraph" w:styleId="ListParagraph">
    <w:name w:val="List Paragraph"/>
    <w:basedOn w:val="Normal"/>
    <w:uiPriority w:val="34"/>
    <w:qFormat/>
    <w:rsid w:val="00BD3CFF"/>
    <w:pPr>
      <w:ind w:left="720"/>
      <w:contextualSpacing/>
    </w:pPr>
  </w:style>
  <w:style w:type="paragraph" w:styleId="NoSpacing">
    <w:name w:val="No Spacing"/>
    <w:uiPriority w:val="1"/>
    <w:qFormat/>
    <w:rsid w:val="00CC326B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525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2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4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7EDA984F526341AD74B0539831F53D" ma:contentTypeVersion="12" ma:contentTypeDescription="Create a new document." ma:contentTypeScope="" ma:versionID="a39ad4a9553730e7687b0b858170776e">
  <xsd:schema xmlns:xsd="http://www.w3.org/2001/XMLSchema" xmlns:xs="http://www.w3.org/2001/XMLSchema" xmlns:p="http://schemas.microsoft.com/office/2006/metadata/properties" xmlns:ns2="c4d35b61-0bc2-4e67-a2f4-101eca7dca49" xmlns:ns3="c859fe5a-1dc0-4013-9e98-b49c95918401" targetNamespace="http://schemas.microsoft.com/office/2006/metadata/properties" ma:root="true" ma:fieldsID="ce52113392d8225733eae8e7b3fed9ba" ns2:_="" ns3:_="">
    <xsd:import namespace="c4d35b61-0bc2-4e67-a2f4-101eca7dca49"/>
    <xsd:import namespace="c859fe5a-1dc0-4013-9e98-b49c959184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d35b61-0bc2-4e67-a2f4-101eca7dca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59fe5a-1dc0-4013-9e98-b49c959184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1065A1-1979-4B76-9B39-7B7989A8D6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07EF16-ACA1-44A9-92BC-B1EF54FDCC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2181C07-B82E-468F-BC75-70C642AE11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d35b61-0bc2-4e67-a2f4-101eca7dca49"/>
    <ds:schemaRef ds:uri="c859fe5a-1dc0-4013-9e98-b49c959184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oltens, Kim</dc:creator>
  <cp:lastModifiedBy>Lamont, Kacie N</cp:lastModifiedBy>
  <cp:revision>7</cp:revision>
  <cp:lastPrinted>2020-04-20T13:03:00Z</cp:lastPrinted>
  <dcterms:created xsi:type="dcterms:W3CDTF">2021-09-03T16:16:00Z</dcterms:created>
  <dcterms:modified xsi:type="dcterms:W3CDTF">2021-09-10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7EDA984F526341AD74B0539831F53D</vt:lpwstr>
  </property>
</Properties>
</file>